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3904"/>
        <w:gridCol w:w="222"/>
        <w:gridCol w:w="1383"/>
        <w:gridCol w:w="787"/>
        <w:gridCol w:w="2697"/>
      </w:tblGrid>
      <w:tr w:rsidR="00E37EF8" w:rsidRPr="00E37EF8" w14:paraId="71C0F269" w14:textId="77777777" w:rsidTr="00E47F1B">
        <w:trPr>
          <w:trHeight w:val="1860"/>
        </w:trPr>
        <w:tc>
          <w:tcPr>
            <w:tcW w:w="26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8B38A" w14:textId="4CEE2891" w:rsidR="00E37EF8" w:rsidRPr="00E37EF8" w:rsidRDefault="00E37EF8" w:rsidP="00E3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37EF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1312" behindDoc="0" locked="0" layoutInCell="1" allowOverlap="1" wp14:anchorId="3384D7A5" wp14:editId="48460752">
                  <wp:simplePos x="0" y="0"/>
                  <wp:positionH relativeFrom="column">
                    <wp:posOffset>2969260</wp:posOffset>
                  </wp:positionH>
                  <wp:positionV relativeFrom="paragraph">
                    <wp:posOffset>-70485</wp:posOffset>
                  </wp:positionV>
                  <wp:extent cx="3830320" cy="1609725"/>
                  <wp:effectExtent l="0" t="0" r="0" b="9525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477407-8329-45B4-ADBA-79774F0226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F3477407-8329-45B4-ADBA-79774F0226B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colorTemperature colorTemp="11200"/>
                                    </a14:imgEffect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0320" cy="1609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7EF8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A51911D" wp14:editId="07F1C5A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71475</wp:posOffset>
                      </wp:positionV>
                      <wp:extent cx="3886200" cy="533400"/>
                      <wp:effectExtent l="0" t="0" r="0" b="0"/>
                      <wp:wrapNone/>
                      <wp:docPr id="1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6FC054C-F33B-41CF-8FB1-89BCBC0837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89334" cy="5306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60BF439" w14:textId="0335E0EA" w:rsidR="00E37EF8" w:rsidRPr="0077374C" w:rsidRDefault="00E37EF8" w:rsidP="00E47F1B">
                                  <w:pP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48"/>
                                      <w:szCs w:val="48"/>
                                      <w:u w:val="single"/>
                                    </w:rPr>
                                  </w:pPr>
                                  <w:r w:rsidRPr="0077374C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48"/>
                                      <w:szCs w:val="48"/>
                                      <w:u w:val="single"/>
                                    </w:rPr>
                                    <w:t xml:space="preserve">BILL TRACKER 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51911D" id="Rectangle 1" o:spid="_x0000_s1026" style="position:absolute;margin-left:0;margin-top:29.25pt;width:306pt;height:42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" filled="f" stroked="f">
                      <v:textbox style="mso-fit-shape-to-text:t">
                        <w:txbxContent>
                          <w:p w14:paraId="660BF439" w14:textId="0335E0EA" w:rsidR="00E37EF8" w:rsidRPr="0077374C" w:rsidRDefault="00E37EF8" w:rsidP="00E47F1B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</w:pPr>
                            <w:r w:rsidRPr="0077374C">
                              <w:rPr>
                                <w:rFonts w:ascii="Century Gothic" w:hAnsi="Century Gothic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  <w:t xml:space="preserve">BILL TRACKER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717"/>
            </w:tblGrid>
            <w:tr w:rsidR="00E37EF8" w:rsidRPr="00E37EF8" w14:paraId="2F1DD54A" w14:textId="77777777" w:rsidTr="00E47F1B">
              <w:trPr>
                <w:trHeight w:val="1860"/>
                <w:tblCellSpacing w:w="0" w:type="dxa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4CA333" w14:textId="77777777" w:rsidR="00E37EF8" w:rsidRPr="00E37EF8" w:rsidRDefault="00E37EF8" w:rsidP="00E37EF8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268C31CE" w14:textId="77777777" w:rsidR="00E37EF8" w:rsidRPr="00E37EF8" w:rsidRDefault="00E37EF8" w:rsidP="00E3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6EF8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16B5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E5E9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7EF8" w:rsidRPr="00E37EF8" w14:paraId="3A5131DF" w14:textId="77777777" w:rsidTr="00E47F1B">
        <w:trPr>
          <w:trHeight w:val="480"/>
        </w:trPr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0A0E" w14:textId="60E5E080" w:rsidR="00E37EF8" w:rsidRPr="00E47F1B" w:rsidRDefault="00E47F1B" w:rsidP="00E37EF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Month /</w:t>
            </w:r>
            <w:r w:rsidR="00E37EF8" w:rsidRPr="00E47F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 xml:space="preserve"> </w:t>
            </w:r>
            <w:r w:rsidRPr="00E47F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Year:</w:t>
            </w:r>
          </w:p>
        </w:tc>
        <w:tc>
          <w:tcPr>
            <w:tcW w:w="18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9706" w14:textId="77777777" w:rsidR="00E37EF8" w:rsidRPr="00E47F1B" w:rsidRDefault="00E37EF8" w:rsidP="00E37EF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E47F1B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MONTH&gt; &lt;YEAR&gt;</w:t>
            </w:r>
          </w:p>
        </w:tc>
        <w:tc>
          <w:tcPr>
            <w:tcW w:w="1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9626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B08E6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111E7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8CD86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8391B94" w14:textId="21E3D2B6" w:rsidR="00E37EF8" w:rsidRPr="00E37EF8" w:rsidRDefault="00E37EF8" w:rsidP="00E37EF8">
      <w:pPr>
        <w:spacing w:after="0"/>
        <w:rPr>
          <w:sz w:val="4"/>
          <w:szCs w:val="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614"/>
        <w:gridCol w:w="2553"/>
        <w:gridCol w:w="1418"/>
        <w:gridCol w:w="1418"/>
        <w:gridCol w:w="1051"/>
        <w:gridCol w:w="2736"/>
      </w:tblGrid>
      <w:tr w:rsidR="00E37EF8" w:rsidRPr="00E37EF8" w14:paraId="19BD1104" w14:textId="77777777" w:rsidTr="0077374C">
        <w:trPr>
          <w:trHeight w:val="690"/>
        </w:trPr>
        <w:tc>
          <w:tcPr>
            <w:tcW w:w="74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C5FFFF"/>
            <w:vAlign w:val="center"/>
            <w:hideMark/>
          </w:tcPr>
          <w:p w14:paraId="6F201FA5" w14:textId="77777777" w:rsidR="00E37EF8" w:rsidRPr="00B47097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</w:pPr>
            <w:r w:rsidRPr="00B47097"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  <w:t>Date</w:t>
            </w:r>
          </w:p>
        </w:tc>
        <w:tc>
          <w:tcPr>
            <w:tcW w:w="1183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5FFFF"/>
            <w:vAlign w:val="center"/>
            <w:hideMark/>
          </w:tcPr>
          <w:p w14:paraId="3E6AF221" w14:textId="77777777" w:rsidR="00E37EF8" w:rsidRPr="00B47097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</w:pPr>
            <w:r w:rsidRPr="00B47097"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  <w:t>Bill Due</w:t>
            </w:r>
          </w:p>
        </w:tc>
        <w:tc>
          <w:tcPr>
            <w:tcW w:w="657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5FFFF"/>
            <w:vAlign w:val="center"/>
            <w:hideMark/>
          </w:tcPr>
          <w:p w14:paraId="27D7B920" w14:textId="77777777" w:rsidR="00E37EF8" w:rsidRPr="00B47097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</w:pPr>
            <w:r w:rsidRPr="00B47097"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  <w:t>Amount Due</w:t>
            </w:r>
          </w:p>
        </w:tc>
        <w:tc>
          <w:tcPr>
            <w:tcW w:w="657" w:type="pct"/>
            <w:tcBorders>
              <w:top w:val="single" w:sz="4" w:space="0" w:color="BFBFBF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C5FFFF"/>
            <w:vAlign w:val="center"/>
            <w:hideMark/>
          </w:tcPr>
          <w:p w14:paraId="19E5D200" w14:textId="77777777" w:rsidR="00E37EF8" w:rsidRPr="00B47097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</w:pPr>
            <w:r w:rsidRPr="00B47097"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  <w:t>Amount Paid</w:t>
            </w:r>
          </w:p>
        </w:tc>
        <w:tc>
          <w:tcPr>
            <w:tcW w:w="487" w:type="pct"/>
            <w:tcBorders>
              <w:top w:val="single" w:sz="4" w:space="0" w:color="BFBFBF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C5FFFF"/>
            <w:vAlign w:val="center"/>
            <w:hideMark/>
          </w:tcPr>
          <w:p w14:paraId="20B60785" w14:textId="5BD28ED0" w:rsidR="00E37EF8" w:rsidRPr="0077374C" w:rsidRDefault="0077374C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 w:themeColor="text1"/>
                <w:sz w:val="24"/>
                <w:szCs w:val="24"/>
              </w:rPr>
            </w:pPr>
            <w:r w:rsidRPr="0077374C">
              <w:rPr>
                <w:rFonts w:ascii="Century Gothic" w:eastAsia="Times New Roman" w:hAnsi="Century Gothic" w:cs="Calibri"/>
                <w:color w:val="000000" w:themeColor="text1"/>
                <w:sz w:val="24"/>
                <w:szCs w:val="24"/>
              </w:rPr>
              <w:sym w:font="Wingdings" w:char="F070"/>
            </w:r>
          </w:p>
        </w:tc>
        <w:tc>
          <w:tcPr>
            <w:tcW w:w="1268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5FFFF"/>
            <w:vAlign w:val="center"/>
            <w:hideMark/>
          </w:tcPr>
          <w:p w14:paraId="024B31AB" w14:textId="77777777" w:rsidR="00E37EF8" w:rsidRPr="00B47097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</w:pPr>
            <w:r w:rsidRPr="00B47097">
              <w:rPr>
                <w:rFonts w:ascii="Century Gothic" w:eastAsia="Times New Roman" w:hAnsi="Century Gothic" w:cs="Calibri"/>
                <w:b/>
                <w:bCs/>
                <w:color w:val="000000" w:themeColor="text1"/>
              </w:rPr>
              <w:t>Notes</w:t>
            </w:r>
          </w:p>
        </w:tc>
      </w:tr>
      <w:tr w:rsidR="00E37EF8" w:rsidRPr="00E37EF8" w14:paraId="5375A102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27A29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5527BF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Mortgage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2B4B5" w14:textId="77777777" w:rsidR="00E37EF8" w:rsidRPr="00E47F1B" w:rsidRDefault="00E37EF8" w:rsidP="00E37EF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1,497.00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4F3B7A4A" w14:textId="77777777" w:rsidR="00E37EF8" w:rsidRPr="00E47F1B" w:rsidRDefault="00E37EF8" w:rsidP="0077374C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1,497.00</w:t>
            </w:r>
          </w:p>
        </w:tc>
        <w:tc>
          <w:tcPr>
            <w:tcW w:w="487" w:type="pct"/>
            <w:tcBorders>
              <w:top w:val="single" w:sz="4" w:space="0" w:color="BFBFBF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F5082" w14:textId="7F9DD47C" w:rsidR="00E37EF8" w:rsidRPr="00E47F1B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06D16" w14:textId="37BD98DB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5D9DB87B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EB685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9D02A0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Car Loa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7AAD10" w14:textId="77777777" w:rsidR="00E37EF8" w:rsidRPr="00E47F1B" w:rsidRDefault="00E37EF8" w:rsidP="00E37EF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265.50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124DF8BC" w14:textId="77777777" w:rsidR="00E37EF8" w:rsidRPr="00E47F1B" w:rsidRDefault="00E37EF8" w:rsidP="0077374C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265.50</w:t>
            </w: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C076F" w14:textId="080C15CC" w:rsidR="00E37EF8" w:rsidRPr="00E47F1B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C5FD94" w14:textId="64ED8B76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2554A380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BB3CD9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A1577" w14:textId="77777777" w:rsidR="00E37EF8" w:rsidRPr="00E47F1B" w:rsidRDefault="00E37EF8" w:rsidP="00E47F1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Life Insurance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B65EC1" w14:textId="77777777" w:rsidR="00E37EF8" w:rsidRPr="00E47F1B" w:rsidRDefault="00E37EF8" w:rsidP="00E37EF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42.10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1E5DFADE" w14:textId="4990664A" w:rsidR="00E37EF8" w:rsidRPr="00E47F1B" w:rsidRDefault="00E37EF8" w:rsidP="00E37EF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6DC7BB" w14:textId="52ACE41D" w:rsidR="00E37EF8" w:rsidRPr="00E47F1B" w:rsidRDefault="00E37EF8" w:rsidP="00E37EF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940370" w14:textId="43B0EF10" w:rsidR="00E37EF8" w:rsidRPr="00E47F1B" w:rsidRDefault="00E37EF8" w:rsidP="00E37EF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74BC4D5D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123C3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5C70F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24E69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1C96E252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7524E6" w14:textId="4DB7FE6E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585D7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7B48FAB1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ECC48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FC851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347CF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39AA78F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EFA16" w14:textId="26A8B042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D08D6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6926208C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C6495E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F978BD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9991E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3E93DF0D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E0D6AE" w14:textId="307E95D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8ACB3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3F23BDE4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BB8CAC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9F51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BCB19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4DF55BB9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CCA3B1" w14:textId="034725FC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B0B530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4AADE6BC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8AA4B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E9F09C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08A0E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6F7D1ED0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1408B3" w14:textId="5B88F5F5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E8DAC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6D465B3B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799FAE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EF8079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0668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4909B782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D1E340" w14:textId="3050A7CD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07CCBD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0E627EAF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26C7D7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CD620A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6F8CA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66F35172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86A1E" w14:textId="21422E41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5BC35C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1C5B0ECF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2A913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D223B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71397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7EC75FBE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B0FEB3" w14:textId="02F531BC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27EA7A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629F5FC3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53CF6C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95339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AAE9D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02D98F03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00EA0" w14:textId="13819CAB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4DF43B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7CFA1789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299E13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A1F766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CDC40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3EBA2EB5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EBD15" w14:textId="6E63F568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C8949C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2E6B1A88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5CE25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A22028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879A5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2F1F83FD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73A9A" w14:textId="0BCA8AD9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020E8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6752AEED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59A5D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5FC7A6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7B1601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3A07F10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B5F953" w14:textId="743D683E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2ABAF2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67C8B915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0DB235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A7B9D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E5002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6743313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C386B6" w14:textId="72D50250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13C065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5EC4A117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714508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71F4B0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4C0ED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032A3EC2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B65938" w14:textId="70C6B790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96A6D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09AECE38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64E794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4F06F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5899BB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0A0E78BF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AFABF" w14:textId="127CFCF0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2568A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39332FC7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9E4E8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F5259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717C4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4667A8B9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C097FA" w14:textId="60002CC5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31256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22CB18C9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BCCA85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B2395E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4F981A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4C8AE5D3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FBB54" w14:textId="01C27A81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E239AB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7EF9006B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828B51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279A62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A9A63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07E19A51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E9BA70" w14:textId="1CE260C9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A2508D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14DBBC5E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A2C661" w14:textId="77777777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16A07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6D72DF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36DCB72B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6BC483" w14:textId="33A7C229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5EB1E6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2440FDCD" w14:textId="77777777" w:rsidTr="0077374C">
        <w:trPr>
          <w:trHeight w:val="420"/>
        </w:trPr>
        <w:tc>
          <w:tcPr>
            <w:tcW w:w="74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08A07" w14:textId="41DF338A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83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C15F2" w14:textId="20C85E8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62B1DD" w14:textId="6C5555C5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auto"/>
            <w:noWrap/>
            <w:vAlign w:val="center"/>
            <w:hideMark/>
          </w:tcPr>
          <w:p w14:paraId="514E5A07" w14:textId="77777777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0AA37" w14:textId="45D05FC8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808080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EEDA7E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E37EF8" w:rsidRPr="00E37EF8" w14:paraId="7AF41CCC" w14:textId="77777777" w:rsidTr="0077374C">
        <w:trPr>
          <w:trHeight w:val="420"/>
        </w:trPr>
        <w:tc>
          <w:tcPr>
            <w:tcW w:w="1931" w:type="pct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1FFF9"/>
            <w:noWrap/>
            <w:vAlign w:val="center"/>
          </w:tcPr>
          <w:p w14:paraId="06B38D9D" w14:textId="04DE8047" w:rsidR="00E37EF8" w:rsidRPr="00E47F1B" w:rsidRDefault="00E37EF8" w:rsidP="00E37EF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  <w:t>Total Amount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1FFF9"/>
            <w:noWrap/>
            <w:vAlign w:val="center"/>
          </w:tcPr>
          <w:p w14:paraId="314C7323" w14:textId="59E7994F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  <w:t>1,804.60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BFBFBF"/>
              <w:right w:val="dotted" w:sz="4" w:space="0" w:color="BFBFBF"/>
            </w:tcBorders>
            <w:shd w:val="clear" w:color="auto" w:fill="E1FFF9"/>
            <w:noWrap/>
            <w:vAlign w:val="center"/>
            <w:hideMark/>
          </w:tcPr>
          <w:p w14:paraId="5CE9DAE8" w14:textId="23652F08" w:rsidR="00E37EF8" w:rsidRPr="00E47F1B" w:rsidRDefault="00E37EF8" w:rsidP="005312E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</w:pPr>
            <w:r w:rsidRPr="00E47F1B"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  <w:t>1,762.50</w:t>
            </w:r>
          </w:p>
        </w:tc>
        <w:tc>
          <w:tcPr>
            <w:tcW w:w="487" w:type="pct"/>
            <w:tcBorders>
              <w:top w:val="nil"/>
              <w:left w:val="dotted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1FFF9"/>
            <w:noWrap/>
            <w:vAlign w:val="center"/>
          </w:tcPr>
          <w:p w14:paraId="127FE447" w14:textId="433D2BD9" w:rsidR="00E37EF8" w:rsidRPr="00E47F1B" w:rsidRDefault="00E37EF8" w:rsidP="005312E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1FFF9"/>
            <w:noWrap/>
            <w:vAlign w:val="center"/>
          </w:tcPr>
          <w:p w14:paraId="4F654425" w14:textId="77777777" w:rsidR="00E37EF8" w:rsidRPr="00E47F1B" w:rsidRDefault="00E37EF8" w:rsidP="005312E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C1750B5" w14:textId="77777777" w:rsidR="00E37EF8" w:rsidRPr="00E37EF8" w:rsidRDefault="00E37EF8" w:rsidP="00E37EF8">
      <w:pPr>
        <w:spacing w:after="0"/>
        <w:rPr>
          <w:sz w:val="2"/>
          <w:szCs w:val="2"/>
        </w:rPr>
      </w:pPr>
    </w:p>
    <w:sectPr w:rsidR="00E37EF8" w:rsidRPr="00E37EF8" w:rsidSect="00E37EF8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DF6C3" w14:textId="77777777" w:rsidR="00ED06E6" w:rsidRDefault="00ED06E6" w:rsidP="00025008">
      <w:pPr>
        <w:spacing w:after="0" w:line="240" w:lineRule="auto"/>
      </w:pPr>
      <w:r>
        <w:separator/>
      </w:r>
    </w:p>
  </w:endnote>
  <w:endnote w:type="continuationSeparator" w:id="0">
    <w:p w14:paraId="688E7B04" w14:textId="77777777" w:rsidR="00ED06E6" w:rsidRDefault="00ED06E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1A66725D" w:rsidR="00025008" w:rsidRDefault="00025008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8364C" w14:textId="77777777" w:rsidR="00ED06E6" w:rsidRDefault="00ED06E6" w:rsidP="00025008">
      <w:pPr>
        <w:spacing w:after="0" w:line="240" w:lineRule="auto"/>
      </w:pPr>
      <w:r>
        <w:separator/>
      </w:r>
    </w:p>
  </w:footnote>
  <w:footnote w:type="continuationSeparator" w:id="0">
    <w:p w14:paraId="22B46055" w14:textId="77777777" w:rsidR="00ED06E6" w:rsidRDefault="00ED06E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1BE77B00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gUAv0aBcCwAAAA="/>
  </w:docVars>
  <w:rsids>
    <w:rsidRoot w:val="00025008"/>
    <w:rsid w:val="00025008"/>
    <w:rsid w:val="003124F2"/>
    <w:rsid w:val="00614671"/>
    <w:rsid w:val="006B33D7"/>
    <w:rsid w:val="0077374C"/>
    <w:rsid w:val="008C4418"/>
    <w:rsid w:val="00B47097"/>
    <w:rsid w:val="00D27481"/>
    <w:rsid w:val="00E37EF8"/>
    <w:rsid w:val="00E47F1B"/>
    <w:rsid w:val="00ED06E6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5</cp:revision>
  <dcterms:created xsi:type="dcterms:W3CDTF">2022-08-18T09:03:00Z</dcterms:created>
  <dcterms:modified xsi:type="dcterms:W3CDTF">2022-08-25T10:38:00Z</dcterms:modified>
</cp:coreProperties>
</file>